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Xb0ccc089cd7056c25ac6517568c0745a2caa511"/>
    <w:p>
      <w:pPr>
        <w:pStyle w:val="Heading2"/>
      </w:pPr>
      <w:r>
        <w:t xml:space="preserve">Academic Researcher | United States New York City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Dr. [Your Full Name]</w:t>
      </w:r>
      <w:r>
        <w:br/>
      </w:r>
      <w:r>
        <w:t xml:space="preserve">1234 Research Lane, New York, NY 10001</w:t>
      </w:r>
      <w:r>
        <w:br/>
      </w:r>
      <w:r>
        <w:t xml:space="preserve">Email: [your.email@example.com]</w:t>
      </w:r>
      <w:r>
        <w:br/>
      </w:r>
      <w:r>
        <w:t xml:space="preserve">Phone: (212) 555-6789</w:t>
      </w:r>
      <w:r>
        <w:br/>
      </w:r>
      <w:r>
        <w:t xml:space="preserve">LinkedIn: linkedin.com/in/[yourprofile]</w:t>
      </w:r>
      <w:r>
        <w:br/>
      </w:r>
      <w:r>
        <w:t xml:space="preserve">GitHub/Portfolio: github.com/[yourusernam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cademic Researcher with a proven track record of excellence in [specific field, e.g., "molecular biology", "artificial intelligence", or "environmental science"] within the vibrant research ecosystem of United States New York City. A dynamic scholar dedicated to advancing scientific knowledge through interdisciplinary collaboration, innovative methodologies, and impactful publications. Committed to fostering academic excellence at institutions such as Columbia University, NYU, or other NYC-based research hubs. Proven expertise in [specific skills: e.g., "data analysis", "experimental design", "machine learning"] and a strong focus on addressing global challenges through resear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New York City, NY</w:t>
      </w:r>
      <w:r>
        <w:br/>
      </w:r>
      <w:r>
        <w:t xml:space="preserve">Graduated: [Month Year] | Dissertation Title: "[Dissertation Title]"</w:t>
      </w:r>
      <w:r>
        <w:br/>
      </w:r>
      <w:r>
        <w:t xml:space="preserve">Research Focus: [Brief description of research, e.g., "Investigating neural plasticity in neurodegenerative diseases"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[Field of Study]</w:t>
      </w:r>
      <w:r>
        <w:t xml:space="preserve">, [University Name], New York City, NY</w:t>
      </w:r>
      <w:r>
        <w:br/>
      </w:r>
      <w:r>
        <w:t xml:space="preserve">Graduated: [Month Year] | Thesis Title: "[Thesis Title]"</w:t>
      </w:r>
      <w:r>
        <w:br/>
      </w:r>
      <w:r>
        <w:t xml:space="preserve">Research Focus: [Brief descrip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. in [Field of Study]</w:t>
      </w:r>
      <w:r>
        <w:t xml:space="preserve">, [University Name], New York City, NY</w:t>
      </w:r>
      <w:r>
        <w:br/>
      </w:r>
      <w:r>
        <w:t xml:space="preserve">Graduated: [Month Year] | Honors: Dean’s List, [Scholarship/Award Name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New York City, NY</w:t>
      </w:r>
      <w:r>
        <w:br/>
      </w:r>
      <w:r>
        <w:t xml:space="preserve">[Month Year] – Present</w:t>
      </w:r>
      <w:r>
        <w:br/>
      </w:r>
      <w:r>
        <w:t xml:space="preserve">- Conducted groundbreaking research on [specific project, e.g., "AI-driven drug discovery"] in collaboration with [notable lab or professor].</w:t>
      </w:r>
      <w:r>
        <w:br/>
      </w:r>
      <w:r>
        <w:t xml:space="preserve">- Published 5+ peer-reviewed articles in high-impact journals such as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cience</w:t>
      </w:r>
      <w:r>
        <w:t xml:space="preserve">.</w:t>
      </w:r>
      <w:r>
        <w:br/>
      </w:r>
      <w:r>
        <w:t xml:space="preserve">- Presented findings at conferences like the Annual Meeting of the [Relevant Society] in NYC.</w:t>
      </w:r>
      <w:r>
        <w:br/>
      </w:r>
      <w:r>
        <w:t xml:space="preserve">- Mentored 3+ graduate students and contributed to curriculum development for [specific course or program].</w:t>
      </w:r>
    </w:p>
    <w:bookmarkEnd w:id="23"/>
    <w:bookmarkStart w:id="24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New York City, NY</w:t>
      </w:r>
      <w:r>
        <w:br/>
      </w:r>
      <w:r>
        <w:t xml:space="preserve">[Month Year] – [Month Year]</w:t>
      </w:r>
      <w:r>
        <w:br/>
      </w:r>
      <w:r>
        <w:t xml:space="preserve">- Led a team of 6 researchers in analyzing [project topic, e.g., "climate change impacts on urban biodiversity"].</w:t>
      </w:r>
      <w:r>
        <w:br/>
      </w:r>
      <w:r>
        <w:t xml:space="preserve">- Secured $[Amount] in funding from the National Science Foundation (NSF) for a 3-year study.</w:t>
      </w:r>
      <w:r>
        <w:br/>
      </w:r>
      <w:r>
        <w:t xml:space="preserve">- Collaborated with the New York Academy of Sciences to organize workshops on [topic, e.g., "ethical AI in research"]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New York City, NY</w:t>
      </w:r>
      <w:r>
        <w:br/>
      </w:r>
      <w:r>
        <w:t xml:space="preserve">[Month Year] – [Month Year]</w:t>
      </w:r>
      <w:r>
        <w:br/>
      </w:r>
      <w:r>
        <w:t xml:space="preserve">- Assisted in experiments involving [specific techniques or tools, e.g., "CRISPR gene editing"]</w:t>
      </w:r>
      <w:r>
        <w:br/>
      </w:r>
      <w:r>
        <w:t xml:space="preserve">- Co-authored 2 publications in journals like</w:t>
      </w:r>
      <w:r>
        <w:t xml:space="preserve"> </w:t>
      </w:r>
      <w:r>
        <w:rPr>
          <w:iCs/>
          <w:i/>
        </w:rPr>
        <w:t xml:space="preserve">Cell Reports</w:t>
      </w:r>
      <w:r>
        <w:t xml:space="preserve">.</w:t>
      </w:r>
      <w:r>
        <w:br/>
      </w:r>
      <w:r>
        <w:t xml:space="preserve">- Developed a data visualization tool for [project, e.g., "genomic datasets"], adopted by the department.</w:t>
      </w:r>
    </w:p>
    <w:bookmarkEnd w:id="25"/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Title of Paper]</w:t>
      </w:r>
      <w:r>
        <w:t xml:space="preserve">, *Journal Name*, [Year]. DOI: [DOI Link]</w:t>
      </w:r>
      <w:r>
        <w:br/>
      </w:r>
      <w:r>
        <w:t xml:space="preserve">Co-authors: [Names and Institutions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Title of Paper]</w:t>
      </w:r>
      <w:r>
        <w:t xml:space="preserve">, *Journal Name*, [Year]. DOI: [DOI Link]</w:t>
      </w:r>
      <w:r>
        <w:br/>
      </w:r>
      <w:r>
        <w:t xml:space="preserve">Co-authors: [Names and Institutions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Title of Paper]</w:t>
      </w:r>
      <w:r>
        <w:t xml:space="preserve">, *Journal Name*, [Year]. DOI: [DOI Link]</w:t>
      </w:r>
      <w:r>
        <w:br/>
      </w:r>
      <w:r>
        <w:t xml:space="preserve">Co-authors: [Names and Institutions]</w:t>
      </w:r>
    </w:p>
    <w:bookmarkEnd w:id="27"/>
    <w:bookmarkStart w:id="28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My research focuses on [specific area, e.g., "the intersection of computational biology and public health"], with an emphasis on [sub-areas, e.g., "predictive modeling for epidemic control"]. I am particularly interested in collaborations that leverage New York City’s unique resources—such as its diverse population and cutting-edge institutions—to address pressing global issues. My work aligns with the mission of NYC-based organizations like [specific institution or initiative], where innovation and interdisciplinary research thrive.</w:t>
      </w:r>
    </w:p>
    <w:bookmarkEnd w:id="28"/>
    <w:bookmarkStart w:id="29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Institutes of Health (NIH) Grant</w:t>
      </w:r>
      <w:r>
        <w:t xml:space="preserve">, [Amount], [Year] – [Project Title]</w:t>
      </w:r>
      <w:r>
        <w:br/>
      </w:r>
      <w:r>
        <w:t xml:space="preserve">Role: Principal Investigato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SF CAREER Award</w:t>
      </w:r>
      <w:r>
        <w:t xml:space="preserve">, [Amount], [Year] – [Project Title]</w:t>
      </w:r>
      <w:r>
        <w:br/>
      </w:r>
      <w:r>
        <w:t xml:space="preserve">Role: Co-Principal Investigato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vate Foundation Grant</w:t>
      </w:r>
      <w:r>
        <w:t xml:space="preserve">, [Amount], [Year] – [Project Title]</w:t>
      </w:r>
      <w:r>
        <w:br/>
      </w:r>
      <w:r>
        <w:t xml:space="preserve">Role: Researcher</w:t>
      </w:r>
    </w:p>
    <w:bookmarkEnd w:id="29"/>
    <w:bookmarkStart w:id="30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New York City, NY</w:t>
      </w:r>
      <w:r>
        <w:br/>
      </w:r>
      <w:r>
        <w:t xml:space="preserve">[Month Year] – [Month Year]</w:t>
      </w:r>
      <w:r>
        <w:br/>
      </w:r>
      <w:r>
        <w:t xml:space="preserve">- Taught a graduate-level course on [Course Title], emphasizing hands-on research projects.</w:t>
      </w:r>
      <w:r>
        <w:br/>
      </w:r>
      <w:r>
        <w:t xml:space="preserve">- Designed and led workshops on academic writing and grant proposal development for junior researcher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American Association for the Advancement of Science (AAAS)</w:t>
      </w:r>
    </w:p>
    <w:p>
      <w:pPr>
        <w:numPr>
          <w:ilvl w:val="0"/>
          <w:numId w:val="1004"/>
        </w:numPr>
        <w:pStyle w:val="Compact"/>
      </w:pPr>
      <w:r>
        <w:t xml:space="preserve">Association for Computing Machinery (ACM)</w:t>
      </w:r>
    </w:p>
    <w:p>
      <w:pPr>
        <w:numPr>
          <w:ilvl w:val="0"/>
          <w:numId w:val="1004"/>
        </w:numPr>
        <w:pStyle w:val="Compact"/>
      </w:pPr>
      <w:r>
        <w:t xml:space="preserve">New York Academy of Sciences</w:t>
      </w:r>
    </w:p>
    <w:p>
      <w:pPr>
        <w:numPr>
          <w:ilvl w:val="0"/>
          <w:numId w:val="1004"/>
        </w:numPr>
        <w:pStyle w:val="Compact"/>
      </w:pPr>
      <w:r>
        <w:t xml:space="preserve">[Specific Society or Organization, e.g., "Society for Neuroscience"]</w:t>
      </w:r>
    </w:p>
    <w:bookmarkEnd w:id="31"/>
    <w:bookmarkStart w:id="32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t xml:space="preserve">[Award Name], [Organization], [Year]</w:t>
      </w:r>
      <w:r>
        <w:br/>
      </w:r>
      <w:r>
        <w:t xml:space="preserve">Citation: "For pioneering research in [field] and contributions to the New York City academic community."</w:t>
      </w:r>
    </w:p>
    <w:p>
      <w:pPr>
        <w:numPr>
          <w:ilvl w:val="0"/>
          <w:numId w:val="1005"/>
        </w:numPr>
        <w:pStyle w:val="Compact"/>
      </w:pPr>
      <w:r>
        <w:t xml:space="preserve">[Award Name], [Organization], [Year]</w:t>
      </w:r>
      <w:r>
        <w:br/>
      </w:r>
      <w:r>
        <w:t xml:space="preserve">Citation: "Recognized for excellence in mentoring and leadership in interdisciplinary projects."</w:t>
      </w:r>
    </w:p>
    <w:bookmarkEnd w:id="32"/>
    <w:bookmarkStart w:id="3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gramming Languages: Python, R, MATLAB</w:t>
      </w:r>
    </w:p>
    <w:p>
      <w:pPr>
        <w:numPr>
          <w:ilvl w:val="0"/>
          <w:numId w:val="1006"/>
        </w:numPr>
        <w:pStyle w:val="Compact"/>
      </w:pPr>
      <w:r>
        <w:t xml:space="preserve">Data Analysis Tools: TensorFlow, SPSS, Tableau</w:t>
      </w:r>
    </w:p>
    <w:p>
      <w:pPr>
        <w:numPr>
          <w:ilvl w:val="0"/>
          <w:numId w:val="1006"/>
        </w:numPr>
        <w:pStyle w:val="Compact"/>
      </w:pPr>
      <w:r>
        <w:t xml:space="preserve">Laboratory Techniques: PCR, Flow Cytometry (if applicable)</w:t>
      </w:r>
    </w:p>
    <w:p>
      <w:pPr>
        <w:numPr>
          <w:ilvl w:val="0"/>
          <w:numId w:val="1006"/>
        </w:numPr>
        <w:pStyle w:val="Compact"/>
      </w:pPr>
      <w:r>
        <w:t xml:space="preserve">Research Software: Jupyter Notebooks, Git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[Your Name] for letters of recommendation from [Name and Title], [Institution], New York City, N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</dc:title>
  <dc:creator/>
  <dc:language>en</dc:language>
  <cp:keywords/>
  <dcterms:created xsi:type="dcterms:W3CDTF">2026-06-04T17:58:41Z</dcterms:created>
  <dcterms:modified xsi:type="dcterms:W3CDTF">2026-06-04T17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